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مطلب فوق را به فارسی برایتان توضیح می‌دهم:</w:t>
      </w:r>
    </w:p>
    <w:bookmarkStart w:id="22" w:name="کلاس-geneticalgorithm"/>
    <w:p>
      <w:pPr>
        <w:pStyle w:val="Heading3"/>
      </w:pPr>
      <w:r>
        <w:t xml:space="preserve">کلاس</w:t>
      </w:r>
      <w:r>
        <w:t xml:space="preserve"> </w:t>
      </w:r>
      <w:r>
        <w:rPr>
          <w:rStyle w:val="VerbatimChar"/>
        </w:rPr>
        <w:t xml:space="preserve">GeneticAlgorithm</w:t>
      </w:r>
      <w:r>
        <w:t xml:space="preserve">:</w:t>
      </w:r>
    </w:p>
    <w:bookmarkStart w:id="20" w:name="ویژگیها"/>
    <w:p>
      <w:pPr>
        <w:pStyle w:val="Heading4"/>
      </w:pPr>
      <w:r>
        <w:t xml:space="preserve">ویژگی‌ها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opulation</w:t>
      </w:r>
      <w:r>
        <w:t xml:space="preserve">،</w:t>
      </w:r>
      <w:r>
        <w:t xml:space="preserve"> </w:t>
      </w:r>
      <w:r>
        <w:rPr>
          <w:rStyle w:val="VerbatimChar"/>
        </w:rPr>
        <w:t xml:space="preserve">generations</w:t>
      </w:r>
      <w:r>
        <w:t xml:space="preserve">،</w:t>
      </w:r>
      <w:r>
        <w:t xml:space="preserve"> </w:t>
      </w:r>
      <w:r>
        <w:rPr>
          <w:rStyle w:val="VerbatimChar"/>
        </w:rPr>
        <w:t xml:space="preserve">mutation_rate</w:t>
      </w:r>
      <w:r>
        <w:t xml:space="preserve">: پارامترهای الگوریتم ژنتیک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inning_combinations</w:t>
      </w:r>
      <w:r>
        <w:t xml:space="preserve">: لیست تاپل‌هایی که ترکیب‌های برنده در صفحه Tic-Tac-Toe را نشان می‌دهد.</w:t>
      </w:r>
    </w:p>
    <w:bookmarkEnd w:id="20"/>
    <w:bookmarkStart w:id="21" w:name="متدها"/>
    <w:p>
      <w:pPr>
        <w:pStyle w:val="Heading4"/>
      </w:pPr>
      <w:r>
        <w:t xml:space="preserve">متدها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__init__(self, population=50, generations=50, mutation_rate=0.1)</w:t>
      </w:r>
      <w:r>
        <w:t xml:space="preserve">: الگوریتم ژنتیک را با پارامترهای پیش‌فرض یا تعیین‌شده توسط کاربر مقداردهی اولیه می‌کند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initialize_population(self) -&gt; List[List[int]]</w:t>
      </w:r>
      <w:r>
        <w:t xml:space="preserve">: جمعیتی از کروموزوم‌ها تولید می‌کند، که هر کروموزوم یک لیست 9 عنصری است (که حرکات در صفحه Tic-Tac-Toe را نشان می‌دهد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evaluate_fitness(self, chromosome: List[int], current_board: List[int]) -&gt; int</w:t>
      </w:r>
      <w:r>
        <w:t xml:space="preserve">: فیتنس یک کروموزوم را با شبیه‌سازی 10 بازی ارزیابی می‌کند و تعداد برد‌ها را شمارش می‌کند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lay_game(self, chromosome: List[int], current_board: List[int], player: int) -&gt; int</w:t>
      </w:r>
      <w:r>
        <w:t xml:space="preserve">: یک بازی با استفاده از یک کروموزوم شبیه‌سازی می‌شود. اگر بازیکن مشخص شده ببرد، 1 وگرنه 0 را برمی‌گرداند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heck_winner(self, board: List[int], player: int) -&gt; bool</w:t>
      </w:r>
      <w:r>
        <w:t xml:space="preserve">: بررسی می‌کند که آیا یک بازیکن در بازی برنده شده است یا خیر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evaluate_move(self, move: int, board: List[int], player: int) -&gt; int</w:t>
      </w:r>
      <w:r>
        <w:t xml:space="preserve">: ارزیابی می‌کند که یک حرکت مطلوب است یا خیر. یک امتیاز (2 برای یک حرکت برنده، 1 برای یک حرکت مانع زنی، 0 در غیر اینصورت) برمی‌گرداند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netic_algorithm(self, current_board: List[int]) -&gt; int</w:t>
      </w:r>
      <w:r>
        <w:t xml:space="preserve">: الگوریتم ژنتیک را اجرا می‌کند تا بهترین حرکت را براساس صفحه فعلی بازی پیدا کند.</w:t>
      </w:r>
    </w:p>
    <w:p>
      <w:pPr>
        <w:numPr>
          <w:ilvl w:val="1"/>
          <w:numId w:val="1003"/>
        </w:numPr>
        <w:pStyle w:val="Compact"/>
      </w:pPr>
      <w:r>
        <w:t xml:space="preserve">یک جمعیت از کروموزوم‌ها مقداردهی اولیه می‌شود.</w:t>
      </w:r>
    </w:p>
    <w:p>
      <w:pPr>
        <w:numPr>
          <w:ilvl w:val="1"/>
          <w:numId w:val="1003"/>
        </w:numPr>
        <w:pStyle w:val="Compact"/>
      </w:pPr>
      <w:r>
        <w:t xml:space="preserve">فیتنس هر کروموزوم در جمعیت ارزیابی می‌شود.</w:t>
      </w:r>
    </w:p>
    <w:p>
      <w:pPr>
        <w:numPr>
          <w:ilvl w:val="1"/>
          <w:numId w:val="1003"/>
        </w:numPr>
        <w:pStyle w:val="Compact"/>
      </w:pPr>
      <w:r>
        <w:t xml:space="preserve">بهترین کروموزوم انتخاب می‌شود.</w:t>
      </w:r>
    </w:p>
    <w:p>
      <w:pPr>
        <w:numPr>
          <w:ilvl w:val="1"/>
          <w:numId w:val="1003"/>
        </w:numPr>
        <w:pStyle w:val="Compact"/>
      </w:pPr>
      <w:r>
        <w:t xml:space="preserve">عملیات ترکیب و جهش برای تولید جمعیت جدید انجام می‌شود.</w:t>
      </w:r>
    </w:p>
    <w:p>
      <w:pPr>
        <w:numPr>
          <w:ilvl w:val="1"/>
          <w:numId w:val="1003"/>
        </w:numPr>
        <w:pStyle w:val="Compact"/>
      </w:pPr>
      <w:r>
        <w:t xml:space="preserve">برای تعداد دفعات مشخص شده تکرار می‌شود.</w:t>
      </w:r>
    </w:p>
    <w:p>
      <w:pPr>
        <w:numPr>
          <w:ilvl w:val="1"/>
          <w:numId w:val="1003"/>
        </w:numPr>
        <w:pStyle w:val="Compact"/>
      </w:pPr>
      <w:r>
        <w:t xml:space="preserve">ارزیابی مطلوبیت حرکت‌ها در صفحه فعلی انجام می‌شود.</w:t>
      </w:r>
    </w:p>
    <w:p>
      <w:pPr>
        <w:numPr>
          <w:ilvl w:val="1"/>
          <w:numId w:val="1003"/>
        </w:numPr>
        <w:pStyle w:val="Compact"/>
      </w:pPr>
      <w:r>
        <w:t xml:space="preserve">بهترین حرکت بر اساس امتیازهای مطلوبیت انتخاب می‌شود.</w:t>
      </w:r>
    </w:p>
    <w:bookmarkEnd w:id="21"/>
    <w:bookmarkEnd w:id="22"/>
    <w:bookmarkStart w:id="25" w:name="کلاس-tictactoegame"/>
    <w:p>
      <w:pPr>
        <w:pStyle w:val="Heading3"/>
      </w:pPr>
      <w:r>
        <w:t xml:space="preserve">کلاس</w:t>
      </w:r>
      <w:r>
        <w:t xml:space="preserve"> </w:t>
      </w:r>
      <w:r>
        <w:rPr>
          <w:rStyle w:val="VerbatimChar"/>
        </w:rPr>
        <w:t xml:space="preserve">TicTacToeGame</w:t>
      </w:r>
      <w:r>
        <w:t xml:space="preserve">:</w:t>
      </w:r>
    </w:p>
    <w:bookmarkStart w:id="23" w:name="ویژگیها-1"/>
    <w:p>
      <w:pPr>
        <w:pStyle w:val="Heading4"/>
      </w:pPr>
      <w:r>
        <w:t xml:space="preserve">ویژگی‌ها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ard</w:t>
      </w:r>
      <w:r>
        <w:t xml:space="preserve">: نمایش وضعیت فعلی صفحه Tic-Tac-Toe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netic_algo</w:t>
      </w:r>
      <w:r>
        <w:t xml:space="preserve">: نمونه از</w:t>
      </w:r>
      <w:r>
        <w:t xml:space="preserve"> </w:t>
      </w:r>
      <w:r>
        <w:rPr>
          <w:rStyle w:val="VerbatimChar"/>
        </w:rPr>
        <w:t xml:space="preserve">GeneticAlgorithm</w:t>
      </w:r>
      <w:r>
        <w:t xml:space="preserve"> </w:t>
      </w:r>
      <w:r>
        <w:t xml:space="preserve">برای حرکات حریف.</w:t>
      </w:r>
    </w:p>
    <w:bookmarkEnd w:id="23"/>
    <w:bookmarkStart w:id="24" w:name="متدها-1"/>
    <w:p>
      <w:pPr>
        <w:pStyle w:val="Heading4"/>
      </w:pPr>
      <w:r>
        <w:t xml:space="preserve">متدها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__init__(self)</w:t>
      </w:r>
      <w:r>
        <w:t xml:space="preserve">: بازی را با یک صفحه خالی و یک الگوریتم ژنتیک پیش‌فرض مقداردهی اولیه می‌کند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rint_board(self) -&gt; None</w:t>
      </w:r>
      <w:r>
        <w:t xml:space="preserve">: وضعیت فعلی صفحه بازی را چاپ می‌کند که نمادهای X، O و فضاهای خالی را نشان می‌دهد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s_board_full(self) -&gt; bool</w:t>
      </w:r>
      <w:r>
        <w:t xml:space="preserve">: بررسی می‌کند که صفحه بازی پر است یا خیر (هیچ فضای خالی‌ای وجود ندارد)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et_human_move(self, name: str) -&gt; int</w:t>
      </w:r>
      <w:r>
        <w:t xml:space="preserve">: از کاربر درخواست می‌کند تا حرکت خود را وارد کند و شاخص حرکت انتخابی را برمی‌گرداند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lay(self, with_ai: bool = False) -&gt; None</w:t>
      </w:r>
      <w:r>
        <w:t xml:space="preserve">: حلقه بازی را شروع می‌کند.</w:t>
      </w:r>
    </w:p>
    <w:p>
      <w:pPr>
        <w:numPr>
          <w:ilvl w:val="1"/>
          <w:numId w:val="1006"/>
        </w:numPr>
        <w:pStyle w:val="Compact"/>
      </w:pPr>
      <w:r>
        <w:t xml:space="preserve">بین حرکات انسان و حرکات حریف تعویض می‌کند.</w:t>
      </w:r>
    </w:p>
    <w:p>
      <w:pPr>
        <w:numPr>
          <w:ilvl w:val="1"/>
          <w:numId w:val="1006"/>
        </w:numPr>
        <w:pStyle w:val="Compact"/>
      </w:pPr>
      <w:r>
        <w:t xml:space="preserve">بعد از هر حرکت برنده یا مساوی بودن بازی را بررسی می‌کند.</w:t>
      </w:r>
    </w:p>
    <w:p>
      <w:pPr>
        <w:numPr>
          <w:ilvl w:val="1"/>
          <w:numId w:val="1006"/>
        </w:numPr>
        <w:pStyle w:val="Compact"/>
      </w:pPr>
      <w:r>
        <w:t xml:space="preserve">پیام‌های مناسب بر اساس نتیجه نمایش داده می‌شوند.</w:t>
      </w:r>
    </w:p>
    <w:bookmarkEnd w:id="24"/>
    <w:bookmarkEnd w:id="25"/>
    <w:bookmarkStart w:id="26" w:name="section"/>
    <w:p>
      <w:pPr>
        <w:pStyle w:val="Heading3"/>
      </w:pPr>
    </w:p>
    <w:p>
      <w:pPr>
        <w:pStyle w:val="FirstParagraph"/>
      </w:pPr>
      <w:r>
        <w:t xml:space="preserve">چگونگی انجام حرکات انسان:</w:t>
      </w:r>
      <w:r>
        <w:t xml:space="preserve"> </w:t>
      </w:r>
      <w:r>
        <w:t xml:space="preserve">- متد</w:t>
      </w:r>
      <w:r>
        <w:t xml:space="preserve"> </w:t>
      </w:r>
      <w:r>
        <w:rPr>
          <w:rStyle w:val="VerbatimChar"/>
        </w:rPr>
        <w:t xml:space="preserve">get_human_move</w:t>
      </w:r>
      <w:r>
        <w:t xml:space="preserve"> </w:t>
      </w:r>
      <w:r>
        <w:t xml:space="preserve">از کاربر ورودی می‌گیرد و آن را اعتبارسنجی می‌کند.</w:t>
      </w:r>
      <w:r>
        <w:t xml:space="preserve"> </w:t>
      </w:r>
      <w:r>
        <w:t xml:space="preserve">- سپس حرکت انتخابی به صفحه بازی اعمال می‌شود.</w:t>
      </w:r>
    </w:p>
    <w:bookmarkEnd w:id="26"/>
    <w:bookmarkStart w:id="27" w:name="چگونگی-انجام-حرکات-حریف"/>
    <w:p>
      <w:pPr>
        <w:pStyle w:val="Heading3"/>
      </w:pPr>
      <w:r>
        <w:t xml:space="preserve">چگونگی انجام حرکات حریف:</w:t>
      </w:r>
    </w:p>
    <w:p>
      <w:pPr>
        <w:numPr>
          <w:ilvl w:val="0"/>
          <w:numId w:val="1007"/>
        </w:numPr>
        <w:pStyle w:val="Compact"/>
      </w:pPr>
      <w:r>
        <w:t xml:space="preserve">متد</w:t>
      </w:r>
      <w:r>
        <w:t xml:space="preserve"> </w:t>
      </w:r>
      <w:r>
        <w:rPr>
          <w:rStyle w:val="VerbatimChar"/>
        </w:rPr>
        <w:t xml:space="preserve">genetic_algorithm</w:t>
      </w:r>
      <w:r>
        <w:t xml:space="preserve"> </w:t>
      </w:r>
      <w:r>
        <w:t xml:space="preserve">در کلاس</w:t>
      </w:r>
      <w:r>
        <w:t xml:space="preserve"> </w:t>
      </w:r>
      <w:r>
        <w:rPr>
          <w:rStyle w:val="VerbatimChar"/>
        </w:rPr>
        <w:t xml:space="preserve">GeneticAlgorithm</w:t>
      </w:r>
      <w:r>
        <w:t xml:space="preserve"> </w:t>
      </w:r>
      <w:r>
        <w:t xml:space="preserve">فراخوانی می‌شود تا بهترین حرکت را پیدا کند.</w:t>
      </w:r>
    </w:p>
    <w:p>
      <w:pPr>
        <w:numPr>
          <w:ilvl w:val="0"/>
          <w:numId w:val="1007"/>
        </w:numPr>
        <w:pStyle w:val="Compact"/>
      </w:pPr>
      <w:r>
        <w:t xml:space="preserve">بهترین حرکت به صفحه بازی اعمال می‌شود.</w:t>
      </w:r>
    </w:p>
    <w:bookmarkEnd w:id="27"/>
    <w:bookmarkStart w:id="28" w:name="جریان-بازی"/>
    <w:p>
      <w:pPr>
        <w:pStyle w:val="Heading3"/>
      </w:pPr>
      <w:r>
        <w:t xml:space="preserve">جریان بازی:</w:t>
      </w:r>
    </w:p>
    <w:p>
      <w:pPr>
        <w:numPr>
          <w:ilvl w:val="0"/>
          <w:numId w:val="1008"/>
        </w:numPr>
        <w:pStyle w:val="Compact"/>
      </w:pPr>
      <w:r>
        <w:t xml:space="preserve">بازی ادامه پیدا می‌کند تا زمانی که یک برنده وجود داشته باشد یا صفحه پر شود.</w:t>
      </w:r>
    </w:p>
    <w:p>
      <w:pPr>
        <w:numPr>
          <w:ilvl w:val="0"/>
          <w:numId w:val="1008"/>
        </w:numPr>
        <w:pStyle w:val="Compact"/>
      </w:pPr>
      <w:r>
        <w:t xml:space="preserve">پس از هر حرکت، پیام‌هایی برای نمایش نتیجه بازی نمایش داده می‌شوند.</w:t>
      </w:r>
    </w:p>
    <w:bookmarkEnd w:id="28"/>
    <w:bookmarkStart w:id="29" w:name="تعامل-با-الگوریتم-ژنتیک"/>
    <w:p>
      <w:pPr>
        <w:pStyle w:val="Heading3"/>
      </w:pPr>
      <w:r>
        <w:t xml:space="preserve">تعامل با الگوریتم ژنتیک:</w:t>
      </w:r>
    </w:p>
    <w:p>
      <w:pPr>
        <w:numPr>
          <w:ilvl w:val="0"/>
          <w:numId w:val="1009"/>
        </w:numPr>
        <w:pStyle w:val="Compact"/>
      </w:pPr>
      <w:r>
        <w:t xml:space="preserve">کلاس</w:t>
      </w:r>
      <w:r>
        <w:t xml:space="preserve"> </w:t>
      </w:r>
      <w:r>
        <w:rPr>
          <w:rStyle w:val="VerbatimChar"/>
        </w:rPr>
        <w:t xml:space="preserve">TicTacToeGame</w:t>
      </w:r>
      <w:r>
        <w:t xml:space="preserve"> </w:t>
      </w:r>
      <w:r>
        <w:t xml:space="preserve">با کلاس</w:t>
      </w:r>
      <w:r>
        <w:t xml:space="preserve"> </w:t>
      </w:r>
      <w:r>
        <w:rPr>
          <w:rStyle w:val="VerbatimChar"/>
        </w:rPr>
        <w:t xml:space="preserve">GeneticAlgorithm</w:t>
      </w:r>
      <w:r>
        <w:t xml:space="preserve"> </w:t>
      </w:r>
      <w:r>
        <w:t xml:space="preserve">تعامل می‌کند تا حرکات حریف را دریافت کند.</w:t>
      </w:r>
    </w:p>
    <w:p>
      <w:pPr>
        <w:numPr>
          <w:ilvl w:val="0"/>
          <w:numId w:val="1009"/>
        </w:numPr>
        <w:pStyle w:val="Compact"/>
      </w:pPr>
      <w:r>
        <w:t xml:space="preserve">الگوریتم ژنتیک از جمعیتی از کروموزوم‌ها استفاده می‌کند تا تکامل پیدا کند و بهترین حرکت را پیدا کند.</w:t>
      </w:r>
    </w:p>
    <w:p>
      <w:pPr>
        <w:pStyle w:val="FirstParagraph"/>
      </w:pPr>
      <w:r>
        <w:t xml:space="preserve">در کل، کلاس</w:t>
      </w:r>
      <w:r>
        <w:t xml:space="preserve"> </w:t>
      </w:r>
      <w:r>
        <w:rPr>
          <w:rStyle w:val="VerbatimChar"/>
        </w:rPr>
        <w:t xml:space="preserve">GeneticAlgorithm</w:t>
      </w:r>
      <w:r>
        <w:t xml:space="preserve"> </w:t>
      </w:r>
      <w:r>
        <w:t xml:space="preserve">یک حریف مبتنی بر الگوریتم ژنتیک فراهم می‌کند و کلاس</w:t>
      </w:r>
      <w:r>
        <w:t xml:space="preserve"> </w:t>
      </w:r>
      <w:r>
        <w:rPr>
          <w:rStyle w:val="VerbatimChar"/>
        </w:rPr>
        <w:t xml:space="preserve">TicTacToeGame</w:t>
      </w:r>
      <w:r>
        <w:t xml:space="preserve"> </w:t>
      </w:r>
      <w:r>
        <w:t xml:space="preserve">حلقه بازی را مدیریت می‌کند، حرکات انسان و حریف را انجام می‌دهد و نتیجه بازی را مشخص می‌کند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14:30:25Z</dcterms:created>
  <dcterms:modified xsi:type="dcterms:W3CDTF">2024-01-26T1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